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0080" w:type="dxa"/>
        <w:tblInd w:w="-365" w:type="dxa"/>
        <w:tblLook w:val="04A0" w:firstRow="1" w:lastRow="0" w:firstColumn="1" w:lastColumn="0" w:noHBand="0" w:noVBand="1"/>
      </w:tblPr>
      <w:tblGrid>
        <w:gridCol w:w="2610"/>
        <w:gridCol w:w="2430"/>
        <w:gridCol w:w="540"/>
        <w:gridCol w:w="900"/>
        <w:gridCol w:w="1260"/>
        <w:gridCol w:w="90"/>
        <w:gridCol w:w="2250"/>
      </w:tblGrid>
      <w:tr w:rsidR="00475329" w14:paraId="3F7FCCB1" w14:textId="77777777" w:rsidTr="00752D68">
        <w:tc>
          <w:tcPr>
            <w:tcW w:w="261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0D2A1E5E" w14:textId="77777777" w:rsidR="00475329" w:rsidRPr="00F53F5D" w:rsidRDefault="00475329" w:rsidP="002C034A">
            <w:pPr>
              <w:tabs>
                <w:tab w:val="left" w:pos="1260"/>
              </w:tabs>
              <w:rPr>
                <w:b/>
                <w:color w:val="000000" w:themeColor="text1"/>
              </w:rPr>
            </w:pPr>
            <w:r w:rsidRPr="00F53F5D">
              <w:rPr>
                <w:b/>
                <w:color w:val="000000" w:themeColor="text1"/>
              </w:rPr>
              <w:t>Group No</w:t>
            </w:r>
            <w:r w:rsidR="002C034A" w:rsidRPr="00F53F5D">
              <w:rPr>
                <w:b/>
                <w:color w:val="000000" w:themeColor="text1"/>
              </w:rPr>
              <w:tab/>
            </w:r>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3DBBA1E" w14:textId="35A057C3" w:rsidR="00475329" w:rsidRDefault="00F85748">
            <w:r w:rsidRPr="00F85748">
              <w:rPr>
                <w:color w:val="000000" w:themeColor="text1"/>
              </w:rPr>
              <w:t>20</w:t>
            </w:r>
          </w:p>
        </w:tc>
      </w:tr>
      <w:tr w:rsidR="00475329" w14:paraId="2E4DD7FC" w14:textId="77777777" w:rsidTr="00752D68">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24DC7A32" w14:textId="77777777" w:rsidR="00475329" w:rsidRPr="00F53F5D" w:rsidRDefault="009E2C4A" w:rsidP="009E2C4A">
            <w:pPr>
              <w:rPr>
                <w:b/>
                <w:color w:val="000000" w:themeColor="text1"/>
              </w:rPr>
            </w:pPr>
            <w:r w:rsidRPr="00F53F5D">
              <w:rPr>
                <w:b/>
                <w:color w:val="000000" w:themeColor="text1"/>
              </w:rPr>
              <w:t>Project</w:t>
            </w:r>
            <w:r w:rsidR="00475329" w:rsidRPr="00F53F5D">
              <w:rPr>
                <w:b/>
                <w:color w:val="000000" w:themeColor="text1"/>
              </w:rPr>
              <w:t xml:space="preserve"> </w:t>
            </w:r>
            <w:r w:rsidRPr="00F53F5D">
              <w:rPr>
                <w:b/>
                <w:color w:val="000000" w:themeColor="text1"/>
              </w:rPr>
              <w:t>Title</w:t>
            </w:r>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48861D" w14:textId="77777777" w:rsidR="00475329" w:rsidRDefault="00475329"/>
        </w:tc>
      </w:tr>
      <w:tr w:rsidR="005B67DB" w14:paraId="12BA86D8" w14:textId="77777777" w:rsidTr="00752D68">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7B63A307" w14:textId="77777777" w:rsidR="005B67DB" w:rsidRPr="00F53F5D" w:rsidRDefault="005B67DB">
            <w:pPr>
              <w:rPr>
                <w:b/>
                <w:color w:val="000000" w:themeColor="text1"/>
              </w:rPr>
            </w:pPr>
            <w:r w:rsidRPr="00F53F5D">
              <w:rPr>
                <w:b/>
                <w:color w:val="000000" w:themeColor="text1"/>
              </w:rPr>
              <w:t>Supervisor</w:t>
            </w:r>
            <w:r w:rsidR="00D01BCE" w:rsidRPr="00F53F5D">
              <w:rPr>
                <w:b/>
                <w:color w:val="000000" w:themeColor="text1"/>
              </w:rPr>
              <w:t>’s Name</w:t>
            </w:r>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72447F" w14:textId="23C7DEF5" w:rsidR="005B67DB" w:rsidRDefault="00F85748">
            <w:proofErr w:type="spellStart"/>
            <w:r>
              <w:t>Dr</w:t>
            </w:r>
            <w:proofErr w:type="spellEnd"/>
            <w:r>
              <w:t>(</w:t>
            </w:r>
            <w:proofErr w:type="spellStart"/>
            <w:r>
              <w:t>Mrs</w:t>
            </w:r>
            <w:proofErr w:type="spellEnd"/>
            <w:r>
              <w:t xml:space="preserve">) S M K D </w:t>
            </w:r>
            <w:proofErr w:type="spellStart"/>
            <w:r>
              <w:t>Arunathileka</w:t>
            </w:r>
            <w:proofErr w:type="spellEnd"/>
          </w:p>
        </w:tc>
      </w:tr>
      <w:tr w:rsidR="0014533F" w14:paraId="33D43086" w14:textId="77777777" w:rsidTr="00752D68">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18D3C39E" w14:textId="2F2F87D4" w:rsidR="0014533F" w:rsidRPr="00F53F5D" w:rsidRDefault="00E629B5">
            <w:pPr>
              <w:rPr>
                <w:b/>
                <w:color w:val="000000" w:themeColor="text1"/>
              </w:rPr>
            </w:pPr>
            <w:r>
              <w:rPr>
                <w:b/>
                <w:color w:val="000000" w:themeColor="text1"/>
              </w:rPr>
              <w:t>Co-</w:t>
            </w:r>
            <w:r w:rsidRPr="00F53F5D">
              <w:rPr>
                <w:b/>
                <w:color w:val="000000" w:themeColor="text1"/>
              </w:rPr>
              <w:t xml:space="preserve">Supervisor’s </w:t>
            </w:r>
            <w:r w:rsidR="00752D68">
              <w:rPr>
                <w:b/>
                <w:color w:val="000000" w:themeColor="text1"/>
              </w:rPr>
              <w:t>Name</w:t>
            </w:r>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045241" w14:textId="2C436C64" w:rsidR="0014533F" w:rsidRDefault="00F85748">
            <w:proofErr w:type="spellStart"/>
            <w:r>
              <w:t>Ms</w:t>
            </w:r>
            <w:proofErr w:type="spellEnd"/>
            <w:r>
              <w:t xml:space="preserve"> L </w:t>
            </w:r>
            <w:proofErr w:type="spellStart"/>
            <w:r>
              <w:t>Gayanthika</w:t>
            </w:r>
            <w:proofErr w:type="spellEnd"/>
          </w:p>
        </w:tc>
      </w:tr>
      <w:tr w:rsidR="00832A83" w14:paraId="548AB37D" w14:textId="77777777" w:rsidTr="00752D68">
        <w:trPr>
          <w:trHeight w:val="70"/>
        </w:trPr>
        <w:tc>
          <w:tcPr>
            <w:tcW w:w="2610" w:type="dxa"/>
            <w:tcBorders>
              <w:top w:val="single" w:sz="4" w:space="0" w:color="FFFFFF" w:themeColor="background1"/>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6E566542" w14:textId="77777777" w:rsidR="00832A83" w:rsidRPr="00F53F5D" w:rsidRDefault="008E06AC">
            <w:pPr>
              <w:rPr>
                <w:b/>
                <w:color w:val="000000" w:themeColor="text1"/>
              </w:rPr>
            </w:pPr>
            <w:r w:rsidRPr="00F53F5D">
              <w:rPr>
                <w:b/>
                <w:color w:val="000000" w:themeColor="text1"/>
              </w:rPr>
              <w:t>Group Meeting Number</w:t>
            </w:r>
          </w:p>
        </w:tc>
        <w:tc>
          <w:tcPr>
            <w:tcW w:w="2430" w:type="dxa"/>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tcPr>
          <w:p w14:paraId="03779A5A" w14:textId="52CCABEB" w:rsidR="00832A83" w:rsidRDefault="00F85748">
            <w:r>
              <w:t>1</w:t>
            </w:r>
          </w:p>
        </w:tc>
        <w:tc>
          <w:tcPr>
            <w:tcW w:w="1440" w:type="dxa"/>
            <w:gridSpan w:val="2"/>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1E692E76" w14:textId="77777777" w:rsidR="00832A83" w:rsidRPr="00101615" w:rsidRDefault="001540C0">
            <w:pPr>
              <w:rPr>
                <w:b/>
              </w:rPr>
            </w:pPr>
            <w:r>
              <w:t xml:space="preserve">   </w:t>
            </w:r>
            <w:r w:rsidR="00832A83" w:rsidRPr="00F53F5D">
              <w:rPr>
                <w:b/>
                <w:color w:val="000000" w:themeColor="text1"/>
              </w:rPr>
              <w:t>Date</w:t>
            </w:r>
          </w:p>
        </w:tc>
        <w:tc>
          <w:tcPr>
            <w:tcW w:w="3600" w:type="dxa"/>
            <w:gridSpan w:val="3"/>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tcPr>
          <w:p w14:paraId="44282E72" w14:textId="5D0C4F72" w:rsidR="00832A83" w:rsidRDefault="00F85748">
            <w:r>
              <w:t>02/05/2020</w:t>
            </w:r>
          </w:p>
        </w:tc>
      </w:tr>
      <w:tr w:rsidR="00475329" w14:paraId="7B72E122" w14:textId="77777777" w:rsidTr="00F53F5D">
        <w:tc>
          <w:tcPr>
            <w:tcW w:w="10080" w:type="dxa"/>
            <w:gridSpan w:val="7"/>
            <w:tcBorders>
              <w:top w:val="single" w:sz="4" w:space="0" w:color="FFFFFF" w:themeColor="background1"/>
              <w:left w:val="single" w:sz="4" w:space="0" w:color="A6A6A6" w:themeColor="background1" w:themeShade="A6"/>
              <w:bottom w:val="single" w:sz="4" w:space="0" w:color="A6A6A6" w:themeColor="background1" w:themeShade="A6"/>
              <w:right w:val="single" w:sz="4" w:space="0" w:color="808080" w:themeColor="background1" w:themeShade="80"/>
            </w:tcBorders>
            <w:shd w:val="clear" w:color="auto" w:fill="BFBFBF" w:themeFill="background1" w:themeFillShade="BF"/>
          </w:tcPr>
          <w:p w14:paraId="6814A7B6" w14:textId="77777777" w:rsidR="00475329" w:rsidRPr="00101615" w:rsidRDefault="002C034A">
            <w:pPr>
              <w:rPr>
                <w:b/>
                <w:color w:val="FFFFFF" w:themeColor="background1"/>
              </w:rPr>
            </w:pPr>
            <w:r w:rsidRPr="00F53F5D">
              <w:rPr>
                <w:b/>
                <w:color w:val="000000" w:themeColor="text1"/>
              </w:rPr>
              <w:t xml:space="preserve">Summary of work </w:t>
            </w:r>
            <w:r w:rsidR="0088777C" w:rsidRPr="00F53F5D">
              <w:rPr>
                <w:b/>
                <w:color w:val="000000" w:themeColor="text1"/>
              </w:rPr>
              <w:t>carried out during last two weeks</w:t>
            </w:r>
          </w:p>
        </w:tc>
      </w:tr>
      <w:tr w:rsidR="00475329" w14:paraId="2A6333FE" w14:textId="77777777" w:rsidTr="00F53F5D">
        <w:trPr>
          <w:trHeight w:val="3671"/>
        </w:trPr>
        <w:tc>
          <w:tcPr>
            <w:tcW w:w="10080"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5774CDF" w14:textId="55F23692" w:rsidR="00F53F5D" w:rsidRDefault="00F36C61" w:rsidP="00F85748">
            <w:pPr>
              <w:pStyle w:val="ListParagraph"/>
              <w:numPr>
                <w:ilvl w:val="0"/>
                <w:numId w:val="9"/>
              </w:numPr>
            </w:pPr>
            <w:r>
              <w:t>Identified a problem</w:t>
            </w:r>
          </w:p>
          <w:p w14:paraId="4824720E" w14:textId="45EF0420" w:rsidR="00791FD1" w:rsidRDefault="00791FD1" w:rsidP="00F85748">
            <w:pPr>
              <w:pStyle w:val="ListParagraph"/>
              <w:numPr>
                <w:ilvl w:val="0"/>
                <w:numId w:val="9"/>
              </w:numPr>
            </w:pPr>
            <w:r>
              <w:t>sup</w:t>
            </w:r>
          </w:p>
          <w:p w14:paraId="64E6C81C" w14:textId="0DD80EB4" w:rsidR="00F36C61" w:rsidRDefault="00F36C61" w:rsidP="00F85748">
            <w:pPr>
              <w:pStyle w:val="ListParagraph"/>
              <w:numPr>
                <w:ilvl w:val="0"/>
                <w:numId w:val="9"/>
              </w:numPr>
            </w:pPr>
            <w:r>
              <w:t>Studied about some existing solutions</w:t>
            </w:r>
          </w:p>
          <w:p w14:paraId="34B8DA9F" w14:textId="5D2791FC" w:rsidR="00F36C61" w:rsidRDefault="00F36C61" w:rsidP="00F85748">
            <w:pPr>
              <w:pStyle w:val="ListParagraph"/>
              <w:numPr>
                <w:ilvl w:val="0"/>
                <w:numId w:val="9"/>
              </w:numPr>
            </w:pPr>
            <w:r>
              <w:t>Identified some shortcomings in the existing solutions.</w:t>
            </w:r>
          </w:p>
          <w:p w14:paraId="7CCD0902" w14:textId="77777777" w:rsidR="00F53F5D" w:rsidRDefault="00F53F5D" w:rsidP="00F53F5D"/>
          <w:p w14:paraId="60DF979F" w14:textId="77777777" w:rsidR="00F53F5D" w:rsidRDefault="00F53F5D" w:rsidP="00F53F5D"/>
          <w:p w14:paraId="7CC89F60" w14:textId="77777777" w:rsidR="00F53F5D" w:rsidRDefault="00F53F5D" w:rsidP="00F53F5D"/>
          <w:p w14:paraId="3797264E" w14:textId="77777777" w:rsidR="00F53F5D" w:rsidRDefault="00F53F5D" w:rsidP="00F53F5D"/>
          <w:p w14:paraId="3CA53EB3" w14:textId="77777777" w:rsidR="00F53F5D" w:rsidRDefault="00F53F5D" w:rsidP="00F53F5D"/>
        </w:tc>
      </w:tr>
      <w:tr w:rsidR="00475329" w14:paraId="1A07978B" w14:textId="77777777" w:rsidTr="00F53F5D">
        <w:tc>
          <w:tcPr>
            <w:tcW w:w="10080"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3ACE5E62" w14:textId="77777777" w:rsidR="00475329" w:rsidRPr="00F53F5D" w:rsidRDefault="002C034A">
            <w:pPr>
              <w:rPr>
                <w:b/>
                <w:color w:val="000000" w:themeColor="text1"/>
              </w:rPr>
            </w:pPr>
            <w:r w:rsidRPr="00F53F5D">
              <w:rPr>
                <w:b/>
                <w:color w:val="000000" w:themeColor="text1"/>
              </w:rPr>
              <w:t>Individual Contribution for last two weeks</w:t>
            </w:r>
          </w:p>
        </w:tc>
      </w:tr>
      <w:tr w:rsidR="00752160" w14:paraId="53B0FD76" w14:textId="77777777" w:rsidTr="00752D68">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4D5CFB" w14:textId="27CD88FE" w:rsidR="00752160" w:rsidRPr="00F85748" w:rsidRDefault="00F85748" w:rsidP="00F36C61">
            <w:pPr>
              <w:pStyle w:val="ListParagraph"/>
              <w:ind w:left="342"/>
              <w:rPr>
                <w:color w:val="000000" w:themeColor="text1"/>
              </w:rPr>
            </w:pPr>
            <w:r>
              <w:rPr>
                <w:color w:val="000000" w:themeColor="text1"/>
              </w:rPr>
              <w:t xml:space="preserve">K A H C </w:t>
            </w:r>
            <w:proofErr w:type="spellStart"/>
            <w:r>
              <w:rPr>
                <w:color w:val="000000" w:themeColor="text1"/>
              </w:rPr>
              <w:t>Kumarasinghe</w:t>
            </w:r>
            <w:proofErr w:type="spellEnd"/>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2F4C67A" w14:textId="77777777" w:rsidR="00ED2427" w:rsidRPr="00B86DEF" w:rsidRDefault="00ED2427" w:rsidP="00ED2427">
            <w:pPr>
              <w:rPr>
                <w:color w:val="A6A6A6" w:themeColor="background1" w:themeShade="A6"/>
              </w:rPr>
            </w:pPr>
            <w:r w:rsidRPr="00B86DEF">
              <w:rPr>
                <w:color w:val="A6A6A6" w:themeColor="background1" w:themeShade="A6"/>
              </w:rPr>
              <w:t>Briefly but clearly state the contribution of the member during last two weeks (What he or she has done in relation to what he or she accepted in previous meeting?). Please don’t state elementary level work you have done. Identify task level work and state it here. For example</w:t>
            </w:r>
          </w:p>
          <w:p w14:paraId="236F0020" w14:textId="77777777" w:rsidR="00ED2427" w:rsidRPr="00B86DEF" w:rsidRDefault="00ED2427" w:rsidP="00ED2427">
            <w:pPr>
              <w:rPr>
                <w:color w:val="A6A6A6" w:themeColor="background1" w:themeShade="A6"/>
              </w:rPr>
            </w:pPr>
            <w:r w:rsidRPr="00B86DEF">
              <w:rPr>
                <w:color w:val="A6A6A6" w:themeColor="background1" w:themeShade="A6"/>
              </w:rPr>
              <w:t>a). Completed business logic for use cases Reservation, Registration, etc.</w:t>
            </w:r>
          </w:p>
          <w:p w14:paraId="7464A23D" w14:textId="77777777" w:rsidR="00752160" w:rsidRPr="00B86DEF" w:rsidRDefault="00ED2427" w:rsidP="00ED2427">
            <w:pPr>
              <w:rPr>
                <w:color w:val="A6A6A6" w:themeColor="background1" w:themeShade="A6"/>
              </w:rPr>
            </w:pPr>
            <w:r w:rsidRPr="00B86DEF">
              <w:rPr>
                <w:color w:val="A6A6A6" w:themeColor="background1" w:themeShade="A6"/>
              </w:rPr>
              <w:t>b). Modified initial database schema based on aforesaid requirements</w:t>
            </w:r>
          </w:p>
        </w:tc>
      </w:tr>
      <w:tr w:rsidR="00752160" w14:paraId="100D9B67" w14:textId="77777777" w:rsidTr="00752D68">
        <w:trPr>
          <w:trHeight w:val="989"/>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F88915" w14:textId="0BAB110E" w:rsidR="00752160" w:rsidRPr="00F85748" w:rsidRDefault="00F85748" w:rsidP="00F36C61">
            <w:pPr>
              <w:pStyle w:val="ListParagraph"/>
              <w:ind w:left="342"/>
              <w:rPr>
                <w:color w:val="000000" w:themeColor="text1"/>
              </w:rPr>
            </w:pPr>
            <w:r>
              <w:rPr>
                <w:color w:val="000000" w:themeColor="text1"/>
              </w:rPr>
              <w:t xml:space="preserve">P </w:t>
            </w:r>
            <w:proofErr w:type="spellStart"/>
            <w:r>
              <w:rPr>
                <w:color w:val="000000" w:themeColor="text1"/>
              </w:rPr>
              <w:t>P</w:t>
            </w:r>
            <w:proofErr w:type="spellEnd"/>
            <w:r>
              <w:rPr>
                <w:color w:val="000000" w:themeColor="text1"/>
              </w:rPr>
              <w:t xml:space="preserve"> S </w:t>
            </w:r>
            <w:proofErr w:type="spellStart"/>
            <w:r>
              <w:rPr>
                <w:color w:val="000000" w:themeColor="text1"/>
              </w:rPr>
              <w:t>Prasanthika</w:t>
            </w:r>
            <w:proofErr w:type="spellEnd"/>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AFD614" w14:textId="77777777" w:rsidR="00752160" w:rsidRPr="00B86DEF" w:rsidRDefault="00CF5488" w:rsidP="00752160">
            <w:pPr>
              <w:rPr>
                <w:color w:val="A6A6A6" w:themeColor="background1" w:themeShade="A6"/>
              </w:rPr>
            </w:pPr>
            <w:r w:rsidRPr="00B86DEF">
              <w:rPr>
                <w:color w:val="A6A6A6" w:themeColor="background1" w:themeShade="A6"/>
              </w:rPr>
              <w:t>Absent (If the particular member didn’t appear for the meeting and the group couldn’t contact the member to get his/her details)</w:t>
            </w:r>
          </w:p>
          <w:p w14:paraId="08B482E1" w14:textId="77777777" w:rsidR="00CF5488" w:rsidRPr="00B86DEF" w:rsidRDefault="00CF5488" w:rsidP="00752160">
            <w:pPr>
              <w:rPr>
                <w:color w:val="A6A6A6" w:themeColor="background1" w:themeShade="A6"/>
              </w:rPr>
            </w:pPr>
          </w:p>
        </w:tc>
      </w:tr>
      <w:tr w:rsidR="00752160" w14:paraId="763890AD" w14:textId="77777777" w:rsidTr="00752D68">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0F7197" w14:textId="0301C291" w:rsidR="00752160" w:rsidRPr="00F85748" w:rsidRDefault="00F85748" w:rsidP="00F36C61">
            <w:pPr>
              <w:pStyle w:val="ListParagraph"/>
              <w:ind w:left="342"/>
              <w:rPr>
                <w:color w:val="000000" w:themeColor="text1"/>
              </w:rPr>
            </w:pPr>
            <w:r>
              <w:rPr>
                <w:color w:val="000000" w:themeColor="text1"/>
              </w:rPr>
              <w:t xml:space="preserve">W K D N P </w:t>
            </w:r>
            <w:proofErr w:type="spellStart"/>
            <w:r>
              <w:rPr>
                <w:color w:val="000000" w:themeColor="text1"/>
              </w:rPr>
              <w:t>Wijesiri</w:t>
            </w:r>
            <w:proofErr w:type="spellEnd"/>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85B061" w14:textId="77777777" w:rsidR="00752160" w:rsidRDefault="00CF5488" w:rsidP="00752160">
            <w:pPr>
              <w:rPr>
                <w:color w:val="A6A6A6" w:themeColor="background1" w:themeShade="A6"/>
              </w:rPr>
            </w:pPr>
            <w:r w:rsidRPr="00B86DEF">
              <w:rPr>
                <w:color w:val="A6A6A6" w:themeColor="background1" w:themeShade="A6"/>
              </w:rPr>
              <w:t>Customer registration module implementation. 10% completed.</w:t>
            </w:r>
          </w:p>
          <w:p w14:paraId="5FCC6343" w14:textId="77777777" w:rsidR="00B75B4B" w:rsidRDefault="00B75B4B" w:rsidP="00752160">
            <w:pPr>
              <w:rPr>
                <w:color w:val="A6A6A6" w:themeColor="background1" w:themeShade="A6"/>
              </w:rPr>
            </w:pPr>
          </w:p>
          <w:p w14:paraId="3F08DC14" w14:textId="77777777" w:rsidR="00671246" w:rsidRPr="00B86DEF" w:rsidRDefault="00671246" w:rsidP="00752160">
            <w:pPr>
              <w:rPr>
                <w:color w:val="A6A6A6" w:themeColor="background1" w:themeShade="A6"/>
              </w:rPr>
            </w:pPr>
          </w:p>
          <w:p w14:paraId="51EFC3D5" w14:textId="77777777" w:rsidR="00CF5488" w:rsidRPr="00B86DEF" w:rsidRDefault="00CF5488" w:rsidP="00752160">
            <w:pPr>
              <w:rPr>
                <w:color w:val="A6A6A6" w:themeColor="background1" w:themeShade="A6"/>
              </w:rPr>
            </w:pPr>
          </w:p>
        </w:tc>
      </w:tr>
      <w:tr w:rsidR="00752160" w14:paraId="294FDF26" w14:textId="77777777" w:rsidTr="00752D68">
        <w:trPr>
          <w:trHeight w:val="962"/>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31335EE" w14:textId="5159563A" w:rsidR="00752160" w:rsidRPr="00F85748" w:rsidRDefault="00F85748" w:rsidP="00F36C61">
            <w:pPr>
              <w:jc w:val="center"/>
              <w:rPr>
                <w:color w:val="000000" w:themeColor="text1"/>
              </w:rPr>
            </w:pPr>
            <w:r>
              <w:rPr>
                <w:color w:val="000000" w:themeColor="text1"/>
              </w:rPr>
              <w:t xml:space="preserve">A W K B </w:t>
            </w:r>
            <w:proofErr w:type="spellStart"/>
            <w:r>
              <w:rPr>
                <w:color w:val="000000" w:themeColor="text1"/>
              </w:rPr>
              <w:t>Gunathilaka</w:t>
            </w:r>
            <w:proofErr w:type="spellEnd"/>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08D9AE" w14:textId="77777777" w:rsidR="00752160" w:rsidRDefault="00752160" w:rsidP="00752160">
            <w:pPr>
              <w:rPr>
                <w:color w:val="A6A6A6" w:themeColor="background1" w:themeShade="A6"/>
              </w:rPr>
            </w:pPr>
          </w:p>
          <w:p w14:paraId="4593C98B" w14:textId="77777777" w:rsidR="00B75B4B" w:rsidRDefault="00B75B4B" w:rsidP="00752160">
            <w:pPr>
              <w:rPr>
                <w:color w:val="A6A6A6" w:themeColor="background1" w:themeShade="A6"/>
              </w:rPr>
            </w:pPr>
          </w:p>
          <w:p w14:paraId="51A7B176" w14:textId="77777777" w:rsidR="00B75B4B" w:rsidRPr="00B86DEF" w:rsidRDefault="00B75B4B" w:rsidP="00752160">
            <w:pPr>
              <w:rPr>
                <w:color w:val="A6A6A6" w:themeColor="background1" w:themeShade="A6"/>
              </w:rPr>
            </w:pPr>
          </w:p>
        </w:tc>
      </w:tr>
      <w:tr w:rsidR="00752160" w14:paraId="03D9F18C" w14:textId="77777777" w:rsidTr="00752D68">
        <w:trPr>
          <w:trHeight w:val="881"/>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308221" w14:textId="280AA14A" w:rsidR="00752160" w:rsidRPr="00F85748" w:rsidRDefault="00F36C61" w:rsidP="00F36C61">
            <w:pPr>
              <w:rPr>
                <w:color w:val="000000" w:themeColor="text1"/>
              </w:rPr>
            </w:pPr>
            <w:r>
              <w:rPr>
                <w:color w:val="000000" w:themeColor="text1"/>
              </w:rPr>
              <w:t xml:space="preserve">      </w:t>
            </w:r>
            <w:r w:rsidR="00F85748">
              <w:rPr>
                <w:color w:val="000000" w:themeColor="text1"/>
              </w:rPr>
              <w:t>K S A Kinivita</w:t>
            </w:r>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FD1735" w14:textId="77777777" w:rsidR="00101615" w:rsidRDefault="00101615" w:rsidP="00101615">
            <w:pPr>
              <w:rPr>
                <w:color w:val="A6A6A6" w:themeColor="background1" w:themeShade="A6"/>
              </w:rPr>
            </w:pPr>
            <w:r>
              <w:rPr>
                <w:color w:val="A6A6A6" w:themeColor="background1" w:themeShade="A6"/>
              </w:rPr>
              <w:t>&lt;------- Remove this row if your group doesn’t have 5</w:t>
            </w:r>
            <w:r w:rsidRPr="00B86DEF">
              <w:rPr>
                <w:color w:val="A6A6A6" w:themeColor="background1" w:themeShade="A6"/>
                <w:vertAlign w:val="superscript"/>
              </w:rPr>
              <w:t>th</w:t>
            </w:r>
            <w:r>
              <w:rPr>
                <w:color w:val="A6A6A6" w:themeColor="background1" w:themeShade="A6"/>
              </w:rPr>
              <w:t xml:space="preserve"> member ----&gt;</w:t>
            </w:r>
          </w:p>
          <w:p w14:paraId="437049C2" w14:textId="77777777" w:rsidR="00B75B4B" w:rsidRDefault="00B75B4B" w:rsidP="00752160">
            <w:pPr>
              <w:rPr>
                <w:color w:val="A6A6A6" w:themeColor="background1" w:themeShade="A6"/>
              </w:rPr>
            </w:pPr>
          </w:p>
          <w:p w14:paraId="45CA7AE8" w14:textId="77777777" w:rsidR="00B75B4B" w:rsidRPr="00B86DEF" w:rsidRDefault="00B75B4B" w:rsidP="00752160">
            <w:pPr>
              <w:rPr>
                <w:color w:val="A6A6A6" w:themeColor="background1" w:themeShade="A6"/>
              </w:rPr>
            </w:pPr>
          </w:p>
        </w:tc>
      </w:tr>
      <w:tr w:rsidR="002C034A" w14:paraId="3393D423" w14:textId="77777777" w:rsidTr="00F53F5D">
        <w:tc>
          <w:tcPr>
            <w:tcW w:w="10080"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5B14447A" w14:textId="77777777" w:rsidR="002C034A" w:rsidRPr="00101615" w:rsidRDefault="00BE5CE2" w:rsidP="00BA13FA">
            <w:pPr>
              <w:rPr>
                <w:b/>
              </w:rPr>
            </w:pPr>
            <w:r w:rsidRPr="00F53F5D">
              <w:rPr>
                <w:b/>
                <w:color w:val="000000" w:themeColor="text1"/>
              </w:rPr>
              <w:t>Meeting outcomes</w:t>
            </w:r>
            <w:r w:rsidR="00BA13FA" w:rsidRPr="00F53F5D">
              <w:rPr>
                <w:b/>
                <w:color w:val="000000" w:themeColor="text1"/>
              </w:rPr>
              <w:t xml:space="preserve"> </w:t>
            </w:r>
          </w:p>
        </w:tc>
      </w:tr>
      <w:tr w:rsidR="002C034A" w14:paraId="6092E2F0" w14:textId="77777777" w:rsidTr="00752D68">
        <w:trPr>
          <w:trHeight w:val="3239"/>
        </w:trPr>
        <w:tc>
          <w:tcPr>
            <w:tcW w:w="10080"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A6E8F2" w14:textId="77777777" w:rsidR="00B45F46" w:rsidRDefault="00F36C61" w:rsidP="00F36C61">
            <w:pPr>
              <w:pStyle w:val="ListParagraph"/>
              <w:numPr>
                <w:ilvl w:val="0"/>
                <w:numId w:val="4"/>
              </w:numPr>
            </w:pPr>
            <w:r>
              <w:t>Discussed about all the ideas we had.</w:t>
            </w:r>
          </w:p>
          <w:p w14:paraId="76DD0AA8" w14:textId="77777777" w:rsidR="00F36C61" w:rsidRDefault="00F36C61" w:rsidP="00F36C61">
            <w:pPr>
              <w:pStyle w:val="ListParagraph"/>
              <w:numPr>
                <w:ilvl w:val="0"/>
                <w:numId w:val="4"/>
              </w:numPr>
            </w:pPr>
            <w:r>
              <w:t>Came across with a solid idea as the project subject</w:t>
            </w:r>
          </w:p>
          <w:p w14:paraId="4E49D8CB" w14:textId="77777777" w:rsidR="00F36C61" w:rsidRDefault="00F36C61" w:rsidP="00F36C61">
            <w:pPr>
              <w:pStyle w:val="ListParagraph"/>
              <w:numPr>
                <w:ilvl w:val="0"/>
                <w:numId w:val="4"/>
              </w:numPr>
            </w:pPr>
            <w:r>
              <w:t xml:space="preserve">Discussed about the work to be done </w:t>
            </w:r>
            <w:r w:rsidR="00BC008F">
              <w:t>in the upcoming two weeks</w:t>
            </w:r>
          </w:p>
          <w:p w14:paraId="35AA47D7" w14:textId="6FEF66DB" w:rsidR="00BC008F" w:rsidRDefault="00BC008F" w:rsidP="00BC008F">
            <w:pPr>
              <w:pStyle w:val="ListParagraph"/>
            </w:pPr>
          </w:p>
        </w:tc>
      </w:tr>
      <w:tr w:rsidR="00667022" w:rsidRPr="00667022" w14:paraId="1ED1C823" w14:textId="77777777" w:rsidTr="00F53F5D">
        <w:tc>
          <w:tcPr>
            <w:tcW w:w="10080"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7E18F73D" w14:textId="77777777" w:rsidR="00475329" w:rsidRPr="00F53F5D" w:rsidRDefault="002C034A">
            <w:pPr>
              <w:rPr>
                <w:b/>
                <w:color w:val="FFFFFF" w:themeColor="background1"/>
              </w:rPr>
            </w:pPr>
            <w:r w:rsidRPr="00F53F5D">
              <w:rPr>
                <w:b/>
                <w:color w:val="000000" w:themeColor="text1"/>
              </w:rPr>
              <w:lastRenderedPageBreak/>
              <w:t>Responsibilities Accepted by group members</w:t>
            </w:r>
            <w:r w:rsidR="00BA13FA" w:rsidRPr="00F53F5D">
              <w:rPr>
                <w:b/>
                <w:color w:val="000000" w:themeColor="text1"/>
              </w:rPr>
              <w:t xml:space="preserve"> for the next two weeks</w:t>
            </w:r>
          </w:p>
        </w:tc>
      </w:tr>
      <w:tr w:rsidR="00752160" w14:paraId="4EB1DC79" w14:textId="77777777" w:rsidTr="00F36C61">
        <w:trPr>
          <w:trHeight w:val="944"/>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F7AC9F" w14:textId="73E03B67" w:rsidR="00752160" w:rsidRPr="00B86DEF" w:rsidRDefault="00F36C61" w:rsidP="00746DBC">
            <w:pPr>
              <w:pStyle w:val="ListParagraph"/>
              <w:numPr>
                <w:ilvl w:val="0"/>
                <w:numId w:val="7"/>
              </w:numPr>
              <w:ind w:left="342"/>
              <w:rPr>
                <w:color w:val="A6A6A6" w:themeColor="background1" w:themeShade="A6"/>
              </w:rPr>
            </w:pPr>
            <w:r>
              <w:rPr>
                <w:color w:val="000000" w:themeColor="text1"/>
              </w:rPr>
              <w:t xml:space="preserve">K A H C </w:t>
            </w:r>
            <w:proofErr w:type="spellStart"/>
            <w:r>
              <w:rPr>
                <w:color w:val="000000" w:themeColor="text1"/>
              </w:rPr>
              <w:t>Kumarasinghe</w:t>
            </w:r>
            <w:proofErr w:type="spellEnd"/>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319871" w14:textId="446EDC35" w:rsidR="003315F5" w:rsidRDefault="003315F5" w:rsidP="00791FD1">
            <w:pPr>
              <w:rPr>
                <w:color w:val="A6A6A6" w:themeColor="background1" w:themeShade="A6"/>
              </w:rPr>
            </w:pPr>
            <w:r w:rsidRPr="003315F5">
              <w:rPr>
                <w:color w:val="000000" w:themeColor="text1"/>
              </w:rPr>
              <w:t xml:space="preserve">Use </w:t>
            </w:r>
            <w:r>
              <w:rPr>
                <w:color w:val="000000" w:themeColor="text1"/>
              </w:rPr>
              <w:t>case diagram- user 1</w:t>
            </w:r>
          </w:p>
          <w:p w14:paraId="22C733F3" w14:textId="77777777" w:rsidR="00B86DEF" w:rsidRDefault="003315F5" w:rsidP="003315F5">
            <w:r>
              <w:t>Technical feasibility study</w:t>
            </w:r>
          </w:p>
          <w:p w14:paraId="6C02ACE6" w14:textId="75C3FDB8" w:rsidR="003315F5" w:rsidRPr="003315F5" w:rsidRDefault="003315F5" w:rsidP="003315F5">
            <w:r>
              <w:t>Drawing component diagrams</w:t>
            </w:r>
            <w:bookmarkStart w:id="0" w:name="_GoBack"/>
            <w:bookmarkEnd w:id="0"/>
          </w:p>
        </w:tc>
      </w:tr>
      <w:tr w:rsidR="00752160" w14:paraId="7DA3338D" w14:textId="77777777" w:rsidTr="00752D68">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63FB5B" w14:textId="73398A55" w:rsidR="00752160" w:rsidRPr="00B86DEF" w:rsidRDefault="00F36C61" w:rsidP="00746DBC">
            <w:pPr>
              <w:pStyle w:val="ListParagraph"/>
              <w:numPr>
                <w:ilvl w:val="0"/>
                <w:numId w:val="7"/>
              </w:numPr>
              <w:ind w:left="342"/>
              <w:rPr>
                <w:color w:val="A6A6A6" w:themeColor="background1" w:themeShade="A6"/>
              </w:rPr>
            </w:pPr>
            <w:r>
              <w:rPr>
                <w:color w:val="000000" w:themeColor="text1"/>
              </w:rPr>
              <w:t xml:space="preserve">P </w:t>
            </w:r>
            <w:proofErr w:type="spellStart"/>
            <w:r>
              <w:rPr>
                <w:color w:val="000000" w:themeColor="text1"/>
              </w:rPr>
              <w:t>P</w:t>
            </w:r>
            <w:proofErr w:type="spellEnd"/>
            <w:r>
              <w:rPr>
                <w:color w:val="000000" w:themeColor="text1"/>
              </w:rPr>
              <w:t xml:space="preserve"> S </w:t>
            </w:r>
            <w:proofErr w:type="spellStart"/>
            <w:r>
              <w:rPr>
                <w:color w:val="000000" w:themeColor="text1"/>
              </w:rPr>
              <w:t>Prasanthika</w:t>
            </w:r>
            <w:proofErr w:type="spellEnd"/>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EAE8D07" w14:textId="76EC11E7" w:rsidR="00752160" w:rsidRPr="00B86DEF" w:rsidRDefault="003315F5">
            <w:pPr>
              <w:rPr>
                <w:color w:val="A6A6A6" w:themeColor="background1" w:themeShade="A6"/>
              </w:rPr>
            </w:pPr>
            <w:r w:rsidRPr="003315F5">
              <w:rPr>
                <w:color w:val="000000" w:themeColor="text1"/>
              </w:rPr>
              <w:t xml:space="preserve">Use </w:t>
            </w:r>
            <w:r>
              <w:rPr>
                <w:color w:val="000000" w:themeColor="text1"/>
              </w:rPr>
              <w:t>case diagram- user 2</w:t>
            </w:r>
          </w:p>
          <w:p w14:paraId="19651D83" w14:textId="3401D372" w:rsidR="00752160" w:rsidRDefault="003315F5">
            <w:r>
              <w:t xml:space="preserve">Economic </w:t>
            </w:r>
            <w:r>
              <w:t>feasibility study</w:t>
            </w:r>
          </w:p>
          <w:p w14:paraId="45199641" w14:textId="39CFBAEB" w:rsidR="003315F5" w:rsidRPr="00B86DEF" w:rsidRDefault="003315F5">
            <w:pPr>
              <w:rPr>
                <w:color w:val="A6A6A6" w:themeColor="background1" w:themeShade="A6"/>
              </w:rPr>
            </w:pPr>
            <w:r>
              <w:t>Typing the project scope description</w:t>
            </w:r>
          </w:p>
          <w:p w14:paraId="5729E781" w14:textId="77777777" w:rsidR="00752160" w:rsidRPr="00B86DEF" w:rsidRDefault="00752160">
            <w:pPr>
              <w:rPr>
                <w:color w:val="A6A6A6" w:themeColor="background1" w:themeShade="A6"/>
              </w:rPr>
            </w:pPr>
          </w:p>
        </w:tc>
      </w:tr>
      <w:tr w:rsidR="00752160" w14:paraId="1F5F3EB8" w14:textId="77777777" w:rsidTr="00752D68">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FD9371" w14:textId="49815AB7" w:rsidR="00752160" w:rsidRPr="00B86DEF" w:rsidRDefault="00F36C61" w:rsidP="00746DBC">
            <w:pPr>
              <w:pStyle w:val="ListParagraph"/>
              <w:numPr>
                <w:ilvl w:val="0"/>
                <w:numId w:val="7"/>
              </w:numPr>
              <w:ind w:left="342"/>
              <w:rPr>
                <w:color w:val="A6A6A6" w:themeColor="background1" w:themeShade="A6"/>
              </w:rPr>
            </w:pPr>
            <w:r>
              <w:rPr>
                <w:color w:val="000000" w:themeColor="text1"/>
              </w:rPr>
              <w:t xml:space="preserve">W K D N P </w:t>
            </w:r>
            <w:proofErr w:type="spellStart"/>
            <w:r>
              <w:rPr>
                <w:color w:val="000000" w:themeColor="text1"/>
              </w:rPr>
              <w:t>Wijesiri</w:t>
            </w:r>
            <w:proofErr w:type="spellEnd"/>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4B03D3" w14:textId="77777777" w:rsidR="00752160" w:rsidRDefault="003315F5" w:rsidP="00791FD1">
            <w:pPr>
              <w:rPr>
                <w:color w:val="000000" w:themeColor="text1"/>
              </w:rPr>
            </w:pPr>
            <w:r w:rsidRPr="003315F5">
              <w:rPr>
                <w:color w:val="000000" w:themeColor="text1"/>
              </w:rPr>
              <w:t xml:space="preserve">Use </w:t>
            </w:r>
            <w:r>
              <w:rPr>
                <w:color w:val="000000" w:themeColor="text1"/>
              </w:rPr>
              <w:t>case diagram- user 3</w:t>
            </w:r>
          </w:p>
          <w:p w14:paraId="380005F1" w14:textId="77777777" w:rsidR="003315F5" w:rsidRDefault="003315F5" w:rsidP="00791FD1">
            <w:r>
              <w:t>Legal and Ethical</w:t>
            </w:r>
            <w:r>
              <w:t xml:space="preserve"> feasibility study</w:t>
            </w:r>
          </w:p>
          <w:p w14:paraId="47A85204" w14:textId="79044617" w:rsidR="003315F5" w:rsidRPr="00B86DEF" w:rsidRDefault="003315F5" w:rsidP="00791FD1">
            <w:pPr>
              <w:rPr>
                <w:color w:val="A6A6A6" w:themeColor="background1" w:themeShade="A6"/>
              </w:rPr>
            </w:pPr>
            <w:r>
              <w:t>Identification of quality attributes</w:t>
            </w:r>
          </w:p>
        </w:tc>
      </w:tr>
      <w:tr w:rsidR="00752160" w14:paraId="6D1BBEA8" w14:textId="77777777" w:rsidTr="00752D68">
        <w:trPr>
          <w:trHeight w:val="70"/>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F5D576" w14:textId="72F9547F" w:rsidR="00752160" w:rsidRPr="00B86DEF" w:rsidRDefault="00F36C61" w:rsidP="00746DBC">
            <w:pPr>
              <w:pStyle w:val="ListParagraph"/>
              <w:numPr>
                <w:ilvl w:val="0"/>
                <w:numId w:val="7"/>
              </w:numPr>
              <w:ind w:left="342"/>
              <w:rPr>
                <w:color w:val="A6A6A6" w:themeColor="background1" w:themeShade="A6"/>
              </w:rPr>
            </w:pPr>
            <w:r>
              <w:rPr>
                <w:color w:val="000000" w:themeColor="text1"/>
              </w:rPr>
              <w:t xml:space="preserve">A W K B </w:t>
            </w:r>
            <w:proofErr w:type="spellStart"/>
            <w:r>
              <w:rPr>
                <w:color w:val="000000" w:themeColor="text1"/>
              </w:rPr>
              <w:t>Gunathilaka</w:t>
            </w:r>
            <w:proofErr w:type="spellEnd"/>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0970C2" w14:textId="77777777" w:rsidR="00B86DEF" w:rsidRDefault="003315F5" w:rsidP="00B86DEF">
            <w:pPr>
              <w:rPr>
                <w:color w:val="000000" w:themeColor="text1"/>
              </w:rPr>
            </w:pPr>
            <w:r w:rsidRPr="003315F5">
              <w:rPr>
                <w:color w:val="000000" w:themeColor="text1"/>
              </w:rPr>
              <w:t xml:space="preserve">Use </w:t>
            </w:r>
            <w:r>
              <w:rPr>
                <w:color w:val="000000" w:themeColor="text1"/>
              </w:rPr>
              <w:t>case diagram- user 4</w:t>
            </w:r>
          </w:p>
          <w:p w14:paraId="41D45BA1" w14:textId="77777777" w:rsidR="003315F5" w:rsidRDefault="003315F5" w:rsidP="00B86DEF">
            <w:r>
              <w:rPr>
                <w:color w:val="000000" w:themeColor="text1"/>
              </w:rPr>
              <w:t xml:space="preserve">Operational </w:t>
            </w:r>
            <w:r>
              <w:t>feasibility study</w:t>
            </w:r>
          </w:p>
          <w:p w14:paraId="638E81F0" w14:textId="281A935E" w:rsidR="003315F5" w:rsidRPr="00B86DEF" w:rsidRDefault="003315F5" w:rsidP="00B86DEF">
            <w:pPr>
              <w:rPr>
                <w:color w:val="A6A6A6" w:themeColor="background1" w:themeShade="A6"/>
              </w:rPr>
            </w:pPr>
            <w:r>
              <w:t>Typing the problem statement</w:t>
            </w:r>
          </w:p>
        </w:tc>
      </w:tr>
      <w:tr w:rsidR="00752160" w14:paraId="02CCF755" w14:textId="77777777" w:rsidTr="00752D68">
        <w:trPr>
          <w:trHeight w:val="917"/>
        </w:trPr>
        <w:tc>
          <w:tcPr>
            <w:tcW w:w="261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6E3781" w14:textId="7288EC28" w:rsidR="00752160" w:rsidRPr="00B86DEF" w:rsidRDefault="00F36C61" w:rsidP="00746DBC">
            <w:pPr>
              <w:pStyle w:val="ListParagraph"/>
              <w:numPr>
                <w:ilvl w:val="0"/>
                <w:numId w:val="7"/>
              </w:numPr>
              <w:ind w:left="342"/>
              <w:rPr>
                <w:color w:val="A6A6A6" w:themeColor="background1" w:themeShade="A6"/>
              </w:rPr>
            </w:pPr>
            <w:r>
              <w:rPr>
                <w:color w:val="000000" w:themeColor="text1"/>
              </w:rPr>
              <w:t>K S A Kinivita</w:t>
            </w:r>
          </w:p>
        </w:tc>
        <w:tc>
          <w:tcPr>
            <w:tcW w:w="7470" w:type="dxa"/>
            <w:gridSpan w:val="6"/>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9A037E" w14:textId="77777777" w:rsidR="00752160" w:rsidRDefault="003315F5" w:rsidP="00791FD1">
            <w:pPr>
              <w:rPr>
                <w:color w:val="000000" w:themeColor="text1"/>
              </w:rPr>
            </w:pPr>
            <w:r w:rsidRPr="003315F5">
              <w:rPr>
                <w:color w:val="000000" w:themeColor="text1"/>
              </w:rPr>
              <w:t xml:space="preserve">Use </w:t>
            </w:r>
            <w:r>
              <w:rPr>
                <w:color w:val="000000" w:themeColor="text1"/>
              </w:rPr>
              <w:t>case diagram- user 5</w:t>
            </w:r>
          </w:p>
          <w:p w14:paraId="68F8594F" w14:textId="77777777" w:rsidR="003315F5" w:rsidRDefault="003315F5" w:rsidP="00791FD1">
            <w:r>
              <w:rPr>
                <w:color w:val="000000" w:themeColor="text1"/>
              </w:rPr>
              <w:t xml:space="preserve">Schedule </w:t>
            </w:r>
            <w:r>
              <w:t>feasibility study</w:t>
            </w:r>
          </w:p>
          <w:p w14:paraId="379FA6C0" w14:textId="3153C026" w:rsidR="003315F5" w:rsidRPr="00B86DEF" w:rsidRDefault="003315F5" w:rsidP="00791FD1">
            <w:pPr>
              <w:rPr>
                <w:color w:val="A6A6A6" w:themeColor="background1" w:themeShade="A6"/>
              </w:rPr>
            </w:pPr>
            <w:r>
              <w:t>Drawing activity diagrams</w:t>
            </w:r>
          </w:p>
        </w:tc>
      </w:tr>
      <w:tr w:rsidR="00237BC0" w14:paraId="0A8E5939" w14:textId="77777777" w:rsidTr="00F53F5D">
        <w:trPr>
          <w:trHeight w:val="70"/>
        </w:trPr>
        <w:tc>
          <w:tcPr>
            <w:tcW w:w="10080"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0C393AB8" w14:textId="3AE2DB2C" w:rsidR="00237BC0" w:rsidRPr="00F53F5D" w:rsidRDefault="00237BC0">
            <w:pPr>
              <w:rPr>
                <w:b/>
              </w:rPr>
            </w:pPr>
            <w:r w:rsidRPr="00F53F5D">
              <w:rPr>
                <w:b/>
                <w:color w:val="000000" w:themeColor="text1"/>
              </w:rPr>
              <w:t>Supervisor’s</w:t>
            </w:r>
            <w:r w:rsidR="00EE568E" w:rsidRPr="00F53F5D">
              <w:rPr>
                <w:b/>
                <w:color w:val="000000" w:themeColor="text1"/>
              </w:rPr>
              <w:t xml:space="preserve">/ </w:t>
            </w:r>
            <w:r w:rsidR="00E629B5">
              <w:rPr>
                <w:b/>
                <w:color w:val="000000" w:themeColor="text1"/>
              </w:rPr>
              <w:t>Co-</w:t>
            </w:r>
            <w:r w:rsidR="00E629B5" w:rsidRPr="00F53F5D">
              <w:rPr>
                <w:b/>
                <w:color w:val="000000" w:themeColor="text1"/>
              </w:rPr>
              <w:t xml:space="preserve">Supervisor’s </w:t>
            </w:r>
            <w:r w:rsidRPr="00F53F5D">
              <w:rPr>
                <w:b/>
                <w:color w:val="000000" w:themeColor="text1"/>
              </w:rPr>
              <w:t>Remark</w:t>
            </w:r>
          </w:p>
        </w:tc>
      </w:tr>
      <w:tr w:rsidR="00237BC0" w14:paraId="3BC6F6D8" w14:textId="77777777" w:rsidTr="00F53F5D">
        <w:trPr>
          <w:trHeight w:val="1979"/>
        </w:trPr>
        <w:tc>
          <w:tcPr>
            <w:tcW w:w="10080"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01A8E8" w14:textId="77777777" w:rsidR="009221F0" w:rsidRDefault="009221F0" w:rsidP="009221F0">
            <w:pPr>
              <w:rPr>
                <w:color w:val="A6A6A6" w:themeColor="background1" w:themeShade="A6"/>
              </w:rPr>
            </w:pPr>
            <w:r w:rsidRPr="002E2F89">
              <w:rPr>
                <w:color w:val="A6A6A6" w:themeColor="background1" w:themeShade="A6"/>
              </w:rPr>
              <w:t>Supervisor’s or Mentor’s remarks regarding the meeting outcome, progress made, work distribution, individual contribution and any other important aspects.</w:t>
            </w:r>
          </w:p>
          <w:p w14:paraId="64B98241" w14:textId="77777777" w:rsidR="00B0088E" w:rsidRDefault="00B0088E" w:rsidP="009F4835"/>
        </w:tc>
      </w:tr>
      <w:tr w:rsidR="0090126C" w14:paraId="1FEEC788" w14:textId="77777777" w:rsidTr="00F53F5D">
        <w:trPr>
          <w:trHeight w:val="215"/>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5AF88047" w14:textId="1AE7AC40" w:rsidR="0090126C" w:rsidRPr="00F53F5D" w:rsidRDefault="002A3859">
            <w:pPr>
              <w:rPr>
                <w:b/>
              </w:rPr>
            </w:pPr>
            <w:r w:rsidRPr="00F53F5D">
              <w:rPr>
                <w:b/>
              </w:rPr>
              <w:t>Supervisor’s</w:t>
            </w:r>
            <w:r w:rsidR="00C93B6A" w:rsidRPr="00F53F5D">
              <w:rPr>
                <w:b/>
              </w:rPr>
              <w:t xml:space="preserve"> and </w:t>
            </w:r>
            <w:r w:rsidR="00E629B5">
              <w:rPr>
                <w:b/>
              </w:rPr>
              <w:t xml:space="preserve">Co- </w:t>
            </w:r>
            <w:r w:rsidR="00E629B5" w:rsidRPr="00F53F5D">
              <w:rPr>
                <w:b/>
                <w:color w:val="000000" w:themeColor="text1"/>
              </w:rPr>
              <w:t xml:space="preserve">Supervisor’s </w:t>
            </w:r>
            <w:r w:rsidRPr="00F53F5D">
              <w:rPr>
                <w:b/>
              </w:rPr>
              <w:t>opinion about the progress</w:t>
            </w:r>
          </w:p>
        </w:tc>
        <w:tc>
          <w:tcPr>
            <w:tcW w:w="216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5E0C65" w14:textId="77777777" w:rsidR="0090126C" w:rsidRDefault="0090126C">
            <w:r>
              <w:t xml:space="preserve">Satisfactory         </w:t>
            </w:r>
            <w:sdt>
              <w:sdtPr>
                <w:id w:val="1142622273"/>
                <w14:checkbox>
                  <w14:checked w14:val="0"/>
                  <w14:checkedState w14:val="2612" w14:font="Arial"/>
                  <w14:uncheckedState w14:val="2610" w14:font="Arial"/>
                </w14:checkbox>
              </w:sdtPr>
              <w:sdtEndPr/>
              <w:sdtContent>
                <w:r w:rsidR="00B0088E">
                  <w:rPr>
                    <w:rFonts w:ascii="MS Gothic" w:eastAsia="MS Gothic" w:hint="eastAsia"/>
                  </w:rPr>
                  <w:t>☐</w:t>
                </w:r>
              </w:sdtContent>
            </w:sdt>
          </w:p>
        </w:tc>
        <w:tc>
          <w:tcPr>
            <w:tcW w:w="2340" w:type="dxa"/>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0E480C" w14:textId="77777777" w:rsidR="0090126C" w:rsidRDefault="0090126C">
            <w:r>
              <w:t xml:space="preserve">Unsatisfactory       </w:t>
            </w:r>
            <w:sdt>
              <w:sdtPr>
                <w:id w:val="-1099790850"/>
                <w14:checkbox>
                  <w14:checked w14:val="0"/>
                  <w14:checkedState w14:val="2612" w14:font="Arial"/>
                  <w14:uncheckedState w14:val="2610" w14:font="Arial"/>
                </w14:checkbox>
              </w:sdtPr>
              <w:sdtEndPr/>
              <w:sdtContent>
                <w:r w:rsidR="00B0088E">
                  <w:rPr>
                    <w:rFonts w:ascii="MS Gothic" w:eastAsia="MS Gothic" w:hint="eastAsia"/>
                  </w:rPr>
                  <w:t>☐</w:t>
                </w:r>
              </w:sdtContent>
            </w:sdt>
          </w:p>
        </w:tc>
      </w:tr>
      <w:tr w:rsidR="003221C0" w14:paraId="3970388D" w14:textId="77777777" w:rsidTr="00BE1DE0">
        <w:trPr>
          <w:trHeight w:val="548"/>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66977B6" w14:textId="770A6B20" w:rsidR="003221C0" w:rsidRDefault="00E629B5" w:rsidP="0014533F">
            <w:r>
              <w:rPr>
                <w:b/>
                <w:color w:val="000000" w:themeColor="text1"/>
              </w:rPr>
              <w:t>Co-</w:t>
            </w:r>
            <w:r w:rsidRPr="00F53F5D">
              <w:rPr>
                <w:b/>
                <w:color w:val="000000" w:themeColor="text1"/>
              </w:rPr>
              <w:t xml:space="preserve">Supervisor’s </w:t>
            </w:r>
            <w:r w:rsidR="003221C0">
              <w:t>signature</w:t>
            </w:r>
          </w:p>
        </w:tc>
        <w:tc>
          <w:tcPr>
            <w:tcW w:w="4500"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Mar>
              <w:left w:w="14" w:type="dxa"/>
              <w:right w:w="115" w:type="dxa"/>
            </w:tcMar>
          </w:tcPr>
          <w:p w14:paraId="372249A6" w14:textId="77777777" w:rsidR="003221C0" w:rsidRDefault="003221C0"/>
        </w:tc>
      </w:tr>
      <w:tr w:rsidR="000F301A" w14:paraId="4BF6CD7B" w14:textId="77777777" w:rsidTr="00602293">
        <w:trPr>
          <w:trHeight w:val="548"/>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1364B7F" w14:textId="77777777" w:rsidR="000F301A" w:rsidRDefault="000F301A" w:rsidP="00C93B6A">
            <w:r>
              <w:t>Supervisor’s signature</w:t>
            </w:r>
          </w:p>
        </w:tc>
        <w:tc>
          <w:tcPr>
            <w:tcW w:w="4500" w:type="dxa"/>
            <w:gridSpan w:val="4"/>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AFB0B8C" w14:textId="77777777" w:rsidR="000F301A" w:rsidRDefault="000F301A"/>
        </w:tc>
      </w:tr>
      <w:tr w:rsidR="00475329" w14:paraId="65A4967D" w14:textId="77777777" w:rsidTr="00F53F5D">
        <w:tc>
          <w:tcPr>
            <w:tcW w:w="10080"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FBFBF" w:themeFill="background1" w:themeFillShade="BF"/>
          </w:tcPr>
          <w:p w14:paraId="5635B66F" w14:textId="77777777" w:rsidR="00475329" w:rsidRPr="00F53F5D" w:rsidRDefault="0014533F">
            <w:pPr>
              <w:rPr>
                <w:b/>
              </w:rPr>
            </w:pPr>
            <w:r w:rsidRPr="00F53F5D">
              <w:rPr>
                <w:b/>
                <w:color w:val="000000" w:themeColor="text1"/>
              </w:rPr>
              <w:t xml:space="preserve">Any Other </w:t>
            </w:r>
            <w:r w:rsidR="002866F3" w:rsidRPr="00F53F5D">
              <w:rPr>
                <w:b/>
                <w:color w:val="000000" w:themeColor="text1"/>
              </w:rPr>
              <w:t>Notes</w:t>
            </w:r>
          </w:p>
        </w:tc>
      </w:tr>
      <w:tr w:rsidR="002C034A" w14:paraId="65BE5535" w14:textId="77777777" w:rsidTr="00752D68">
        <w:trPr>
          <w:trHeight w:val="2087"/>
        </w:trPr>
        <w:tc>
          <w:tcPr>
            <w:tcW w:w="10080" w:type="dxa"/>
            <w:gridSpan w:val="7"/>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2E3543" w14:textId="77777777" w:rsidR="00B45F46" w:rsidRDefault="00B45F46" w:rsidP="009221F0"/>
        </w:tc>
      </w:tr>
      <w:tr w:rsidR="00494D93" w14:paraId="5B33D7E8" w14:textId="77777777" w:rsidTr="00F53F5D">
        <w:trPr>
          <w:trHeight w:val="125"/>
        </w:trPr>
        <w:tc>
          <w:tcPr>
            <w:tcW w:w="10080" w:type="dxa"/>
            <w:gridSpan w:val="7"/>
            <w:tcBorders>
              <w:top w:val="single" w:sz="4" w:space="0" w:color="A6A6A6" w:themeColor="background1" w:themeShade="A6"/>
              <w:left w:val="single" w:sz="4" w:space="0" w:color="A6A6A6" w:themeColor="background1" w:themeShade="A6"/>
              <w:bottom w:val="single" w:sz="4" w:space="0" w:color="FFFFFF" w:themeColor="background1"/>
              <w:right w:val="single" w:sz="4" w:space="0" w:color="A6A6A6" w:themeColor="background1" w:themeShade="A6"/>
            </w:tcBorders>
            <w:shd w:val="clear" w:color="auto" w:fill="BFBFBF" w:themeFill="background1" w:themeFillShade="BF"/>
          </w:tcPr>
          <w:p w14:paraId="51D7B47C" w14:textId="77777777" w:rsidR="00494D93" w:rsidRPr="00F53F5D" w:rsidRDefault="00494D93" w:rsidP="00494D93">
            <w:pPr>
              <w:jc w:val="center"/>
              <w:rPr>
                <w:b/>
                <w:color w:val="000000" w:themeColor="text1"/>
              </w:rPr>
            </w:pPr>
            <w:r w:rsidRPr="00F53F5D">
              <w:rPr>
                <w:b/>
                <w:color w:val="000000" w:themeColor="text1"/>
              </w:rPr>
              <w:t>Attendance of the group members</w:t>
            </w:r>
          </w:p>
        </w:tc>
      </w:tr>
      <w:tr w:rsidR="00494D93" w14:paraId="41752CBF" w14:textId="77777777" w:rsidTr="00F53F5D">
        <w:trPr>
          <w:trHeight w:val="125"/>
        </w:trPr>
        <w:tc>
          <w:tcPr>
            <w:tcW w:w="5580" w:type="dxa"/>
            <w:gridSpan w:val="3"/>
            <w:tcBorders>
              <w:top w:val="single" w:sz="4" w:space="0" w:color="FFFFFF" w:themeColor="background1"/>
              <w:left w:val="single" w:sz="4" w:space="0" w:color="A6A6A6" w:themeColor="background1" w:themeShade="A6"/>
              <w:bottom w:val="single" w:sz="4" w:space="0" w:color="A6A6A6" w:themeColor="background1" w:themeShade="A6"/>
              <w:right w:val="single" w:sz="4" w:space="0" w:color="FFFFFF" w:themeColor="background1"/>
            </w:tcBorders>
            <w:shd w:val="clear" w:color="auto" w:fill="BFBFBF" w:themeFill="background1" w:themeFillShade="BF"/>
          </w:tcPr>
          <w:p w14:paraId="6EEEB778" w14:textId="77777777" w:rsidR="00494D93" w:rsidRPr="00F53F5D" w:rsidRDefault="00494D93" w:rsidP="00494D93">
            <w:pPr>
              <w:jc w:val="center"/>
              <w:rPr>
                <w:b/>
                <w:color w:val="000000" w:themeColor="text1"/>
              </w:rPr>
            </w:pPr>
            <w:r w:rsidRPr="00F53F5D">
              <w:rPr>
                <w:b/>
                <w:color w:val="000000" w:themeColor="text1"/>
              </w:rPr>
              <w:t>Student Name</w:t>
            </w:r>
          </w:p>
        </w:tc>
        <w:tc>
          <w:tcPr>
            <w:tcW w:w="2250" w:type="dxa"/>
            <w:gridSpan w:val="3"/>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7016EC7" w14:textId="77777777" w:rsidR="00494D93" w:rsidRPr="00F53F5D" w:rsidRDefault="00EE16F6" w:rsidP="00494D93">
            <w:pPr>
              <w:jc w:val="center"/>
              <w:rPr>
                <w:b/>
                <w:color w:val="000000" w:themeColor="text1"/>
              </w:rPr>
            </w:pPr>
            <w:r w:rsidRPr="00F53F5D">
              <w:rPr>
                <w:b/>
                <w:color w:val="000000" w:themeColor="text1"/>
              </w:rPr>
              <w:t>Index</w:t>
            </w:r>
            <w:r w:rsidR="00494D93" w:rsidRPr="00F53F5D">
              <w:rPr>
                <w:b/>
                <w:color w:val="000000" w:themeColor="text1"/>
              </w:rPr>
              <w:t xml:space="preserve"> No.</w:t>
            </w:r>
          </w:p>
        </w:tc>
        <w:tc>
          <w:tcPr>
            <w:tcW w:w="2250" w:type="dxa"/>
            <w:tcBorders>
              <w:top w:val="single" w:sz="4" w:space="0" w:color="FFFFFF" w:themeColor="background1"/>
              <w:left w:val="single" w:sz="4" w:space="0" w:color="FFFFFF" w:themeColor="background1"/>
              <w:bottom w:val="single" w:sz="4" w:space="0" w:color="A6A6A6" w:themeColor="background1" w:themeShade="A6"/>
              <w:right w:val="single" w:sz="4" w:space="0" w:color="A6A6A6" w:themeColor="background1" w:themeShade="A6"/>
            </w:tcBorders>
            <w:shd w:val="clear" w:color="auto" w:fill="BFBFBF" w:themeFill="background1" w:themeFillShade="BF"/>
          </w:tcPr>
          <w:p w14:paraId="6D03AF9E" w14:textId="77777777" w:rsidR="00494D93" w:rsidRPr="00F53F5D" w:rsidRDefault="00494D93" w:rsidP="00494D93">
            <w:pPr>
              <w:jc w:val="center"/>
              <w:rPr>
                <w:b/>
                <w:color w:val="000000" w:themeColor="text1"/>
              </w:rPr>
            </w:pPr>
            <w:r w:rsidRPr="00F53F5D">
              <w:rPr>
                <w:b/>
                <w:color w:val="000000" w:themeColor="text1"/>
              </w:rPr>
              <w:t>Signature</w:t>
            </w:r>
          </w:p>
        </w:tc>
      </w:tr>
      <w:tr w:rsidR="00494D93" w14:paraId="3865B20C" w14:textId="77777777" w:rsidTr="00602293">
        <w:trPr>
          <w:trHeight w:val="422"/>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742680A" w14:textId="77777777" w:rsidR="00494D93" w:rsidRPr="00494D93" w:rsidRDefault="00494D93">
            <w:pPr>
              <w:rPr>
                <w:color w:val="000000" w:themeColor="text1"/>
              </w:rPr>
            </w:pPr>
            <w:r w:rsidRPr="00494D93">
              <w:rPr>
                <w:color w:val="000000" w:themeColor="text1"/>
              </w:rPr>
              <w:t>1).</w:t>
            </w:r>
          </w:p>
        </w:tc>
        <w:tc>
          <w:tcPr>
            <w:tcW w:w="225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99E1A81"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6B9CA9" w14:textId="77777777" w:rsidR="00494D93" w:rsidRPr="0014533F" w:rsidRDefault="00494D93">
            <w:pPr>
              <w:rPr>
                <w:color w:val="A6A6A6" w:themeColor="background1" w:themeShade="A6"/>
              </w:rPr>
            </w:pPr>
          </w:p>
        </w:tc>
      </w:tr>
      <w:tr w:rsidR="00494D93" w14:paraId="00C9CEB4" w14:textId="77777777" w:rsidTr="00602293">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06C481B" w14:textId="77777777" w:rsidR="00494D93" w:rsidRPr="00494D93" w:rsidRDefault="00494D93">
            <w:pPr>
              <w:rPr>
                <w:color w:val="000000" w:themeColor="text1"/>
              </w:rPr>
            </w:pPr>
            <w:r w:rsidRPr="00494D93">
              <w:rPr>
                <w:color w:val="000000" w:themeColor="text1"/>
              </w:rPr>
              <w:t>2).</w:t>
            </w:r>
          </w:p>
        </w:tc>
        <w:tc>
          <w:tcPr>
            <w:tcW w:w="225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517142B"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16D7FBA" w14:textId="77777777" w:rsidR="00494D93" w:rsidRPr="0014533F" w:rsidRDefault="00494D93">
            <w:pPr>
              <w:rPr>
                <w:color w:val="A6A6A6" w:themeColor="background1" w:themeShade="A6"/>
              </w:rPr>
            </w:pPr>
          </w:p>
        </w:tc>
      </w:tr>
      <w:tr w:rsidR="00494D93" w14:paraId="5B2D571B" w14:textId="77777777" w:rsidTr="00602293">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90B717B" w14:textId="77777777" w:rsidR="00494D93" w:rsidRPr="00494D93" w:rsidRDefault="00494D93">
            <w:pPr>
              <w:rPr>
                <w:color w:val="000000" w:themeColor="text1"/>
              </w:rPr>
            </w:pPr>
            <w:r w:rsidRPr="00494D93">
              <w:rPr>
                <w:color w:val="000000" w:themeColor="text1"/>
              </w:rPr>
              <w:t>3).</w:t>
            </w:r>
          </w:p>
        </w:tc>
        <w:tc>
          <w:tcPr>
            <w:tcW w:w="225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70D6E54"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E4802" w14:textId="77777777" w:rsidR="00494D93" w:rsidRPr="0014533F" w:rsidRDefault="00494D93">
            <w:pPr>
              <w:rPr>
                <w:color w:val="A6A6A6" w:themeColor="background1" w:themeShade="A6"/>
              </w:rPr>
            </w:pPr>
          </w:p>
        </w:tc>
      </w:tr>
      <w:tr w:rsidR="00494D93" w14:paraId="71309216" w14:textId="77777777" w:rsidTr="00602293">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73939A" w14:textId="77777777" w:rsidR="00494D93" w:rsidRPr="00494D93" w:rsidRDefault="00494D93">
            <w:pPr>
              <w:rPr>
                <w:color w:val="000000" w:themeColor="text1"/>
              </w:rPr>
            </w:pPr>
            <w:r w:rsidRPr="00494D93">
              <w:rPr>
                <w:color w:val="000000" w:themeColor="text1"/>
              </w:rPr>
              <w:t>4).</w:t>
            </w:r>
          </w:p>
        </w:tc>
        <w:tc>
          <w:tcPr>
            <w:tcW w:w="225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DF27141"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EFC3A0" w14:textId="77777777" w:rsidR="00494D93" w:rsidRPr="0014533F" w:rsidRDefault="00494D93">
            <w:pPr>
              <w:rPr>
                <w:color w:val="A6A6A6" w:themeColor="background1" w:themeShade="A6"/>
              </w:rPr>
            </w:pPr>
          </w:p>
        </w:tc>
      </w:tr>
      <w:tr w:rsidR="00494D93" w14:paraId="6019F07E" w14:textId="77777777" w:rsidTr="00602293">
        <w:trPr>
          <w:trHeight w:val="440"/>
        </w:trPr>
        <w:tc>
          <w:tcPr>
            <w:tcW w:w="558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F614256" w14:textId="77777777" w:rsidR="003221C0" w:rsidRDefault="00494D93" w:rsidP="003221C0">
            <w:pPr>
              <w:rPr>
                <w:color w:val="A6A6A6" w:themeColor="background1" w:themeShade="A6"/>
              </w:rPr>
            </w:pPr>
            <w:r w:rsidRPr="00494D93">
              <w:rPr>
                <w:color w:val="000000" w:themeColor="text1"/>
              </w:rPr>
              <w:t>5).</w:t>
            </w:r>
            <w:r w:rsidR="003221C0">
              <w:rPr>
                <w:color w:val="A6A6A6" w:themeColor="background1" w:themeShade="A6"/>
              </w:rPr>
              <w:t xml:space="preserve"> &lt;------- Remove this row if no 5</w:t>
            </w:r>
            <w:r w:rsidR="003221C0" w:rsidRPr="00B86DEF">
              <w:rPr>
                <w:color w:val="A6A6A6" w:themeColor="background1" w:themeShade="A6"/>
                <w:vertAlign w:val="superscript"/>
              </w:rPr>
              <w:t>th</w:t>
            </w:r>
            <w:r w:rsidR="003221C0">
              <w:rPr>
                <w:color w:val="A6A6A6" w:themeColor="background1" w:themeShade="A6"/>
              </w:rPr>
              <w:t xml:space="preserve"> member ----&gt;</w:t>
            </w:r>
          </w:p>
          <w:p w14:paraId="013AD043" w14:textId="77777777" w:rsidR="00494D93" w:rsidRPr="00494D93" w:rsidRDefault="00494D93">
            <w:pPr>
              <w:rPr>
                <w:color w:val="000000" w:themeColor="text1"/>
              </w:rPr>
            </w:pPr>
          </w:p>
        </w:tc>
        <w:tc>
          <w:tcPr>
            <w:tcW w:w="2250" w:type="dxa"/>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5446EC" w14:textId="77777777" w:rsidR="00494D93" w:rsidRPr="0014533F" w:rsidRDefault="00494D93">
            <w:pPr>
              <w:rPr>
                <w:color w:val="A6A6A6" w:themeColor="background1" w:themeShade="A6"/>
              </w:rPr>
            </w:pP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31A87F" w14:textId="77777777" w:rsidR="00494D93" w:rsidRPr="0014533F" w:rsidRDefault="00494D93">
            <w:pPr>
              <w:rPr>
                <w:color w:val="A6A6A6" w:themeColor="background1" w:themeShade="A6"/>
              </w:rPr>
            </w:pPr>
          </w:p>
        </w:tc>
      </w:tr>
    </w:tbl>
    <w:p w14:paraId="5E2C023D" w14:textId="77777777" w:rsidR="00475329" w:rsidRDefault="00475329"/>
    <w:sectPr w:rsidR="00475329" w:rsidSect="00671246">
      <w:headerReference w:type="even" r:id="rId8"/>
      <w:headerReference w:type="default" r:id="rId9"/>
      <w:footerReference w:type="even" r:id="rId10"/>
      <w:footerReference w:type="default" r:id="rId11"/>
      <w:headerReference w:type="first" r:id="rId12"/>
      <w:footerReference w:type="first" r:id="rId13"/>
      <w:pgSz w:w="11907" w:h="16839" w:code="9"/>
      <w:pgMar w:top="864" w:right="1440"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C54DED" w14:textId="77777777" w:rsidR="000568A2" w:rsidRDefault="000568A2" w:rsidP="002E2F89">
      <w:pPr>
        <w:spacing w:after="0" w:line="240" w:lineRule="auto"/>
      </w:pPr>
      <w:r>
        <w:separator/>
      </w:r>
    </w:p>
  </w:endnote>
  <w:endnote w:type="continuationSeparator" w:id="0">
    <w:p w14:paraId="7D95D1EC" w14:textId="77777777" w:rsidR="000568A2" w:rsidRDefault="000568A2" w:rsidP="002E2F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auto"/>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47D42" w14:textId="77777777" w:rsidR="002E2F89" w:rsidRDefault="002E2F89">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D9EB48" w14:textId="77777777" w:rsidR="002E2F89" w:rsidRDefault="002E2F89">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44D04B" w14:textId="77777777" w:rsidR="002E2F89" w:rsidRDefault="002E2F8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D71DBF" w14:textId="77777777" w:rsidR="000568A2" w:rsidRDefault="000568A2" w:rsidP="002E2F89">
      <w:pPr>
        <w:spacing w:after="0" w:line="240" w:lineRule="auto"/>
      </w:pPr>
      <w:r>
        <w:separator/>
      </w:r>
    </w:p>
  </w:footnote>
  <w:footnote w:type="continuationSeparator" w:id="0">
    <w:p w14:paraId="7BB2EDFF" w14:textId="77777777" w:rsidR="000568A2" w:rsidRDefault="000568A2" w:rsidP="002E2F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2CF77B" w14:textId="77777777" w:rsidR="002E2F89" w:rsidRDefault="002E2F89">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9D28EB" w14:textId="77777777" w:rsidR="002E2F89" w:rsidRDefault="002E2F8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3E8B3F" w14:textId="77777777" w:rsidR="002E2F89" w:rsidRDefault="002E2F8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57D1E"/>
    <w:multiLevelType w:val="hybridMultilevel"/>
    <w:tmpl w:val="7C44A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D22CC"/>
    <w:multiLevelType w:val="hybridMultilevel"/>
    <w:tmpl w:val="2892F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183532"/>
    <w:multiLevelType w:val="hybridMultilevel"/>
    <w:tmpl w:val="13CE4864"/>
    <w:lvl w:ilvl="0" w:tplc="46C8F1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07E40"/>
    <w:multiLevelType w:val="hybridMultilevel"/>
    <w:tmpl w:val="F9B88D0C"/>
    <w:lvl w:ilvl="0" w:tplc="A4329928">
      <w:start w:val="1"/>
      <w:numFmt w:val="decimal"/>
      <w:lvlText w:val="%1."/>
      <w:lvlJc w:val="left"/>
      <w:pPr>
        <w:ind w:left="720" w:hanging="360"/>
      </w:pPr>
      <w:rPr>
        <w:color w:val="A6A6A6" w:themeColor="background1" w:themeShade="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FA5C87"/>
    <w:multiLevelType w:val="hybridMultilevel"/>
    <w:tmpl w:val="05223E0E"/>
    <w:lvl w:ilvl="0" w:tplc="B91AD18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507CC8"/>
    <w:multiLevelType w:val="hybridMultilevel"/>
    <w:tmpl w:val="AA726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E36A2A"/>
    <w:multiLevelType w:val="hybridMultilevel"/>
    <w:tmpl w:val="1FF8F070"/>
    <w:lvl w:ilvl="0" w:tplc="B91AD1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57728"/>
    <w:multiLevelType w:val="hybridMultilevel"/>
    <w:tmpl w:val="1C60CE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C15C3"/>
    <w:multiLevelType w:val="hybridMultilevel"/>
    <w:tmpl w:val="9E90821E"/>
    <w:lvl w:ilvl="0" w:tplc="390AACF4">
      <w:start w:val="1"/>
      <w:numFmt w:val="decimal"/>
      <w:lvlText w:val="%1."/>
      <w:lvlJc w:val="left"/>
      <w:pPr>
        <w:ind w:left="720" w:hanging="360"/>
      </w:pPr>
      <w:rPr>
        <w:color w:val="A6A6A6" w:themeColor="background1" w:themeShade="A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8"/>
  </w:num>
  <w:num w:numId="3">
    <w:abstractNumId w:val="7"/>
  </w:num>
  <w:num w:numId="4">
    <w:abstractNumId w:val="0"/>
  </w:num>
  <w:num w:numId="5">
    <w:abstractNumId w:val="4"/>
  </w:num>
  <w:num w:numId="6">
    <w:abstractNumId w:val="6"/>
  </w:num>
  <w:num w:numId="7">
    <w:abstractNumId w:val="2"/>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nMzE0MLUyMzQwMDAyUdpeDU4uLM/DyQAsNaAMyFxcYsAAAA"/>
  </w:docVars>
  <w:rsids>
    <w:rsidRoot w:val="003C2B7D"/>
    <w:rsid w:val="000568A2"/>
    <w:rsid w:val="000F301A"/>
    <w:rsid w:val="00101615"/>
    <w:rsid w:val="00141450"/>
    <w:rsid w:val="0014533F"/>
    <w:rsid w:val="001540C0"/>
    <w:rsid w:val="001A021A"/>
    <w:rsid w:val="00237BC0"/>
    <w:rsid w:val="00285F96"/>
    <w:rsid w:val="002866F3"/>
    <w:rsid w:val="00294C93"/>
    <w:rsid w:val="002A3859"/>
    <w:rsid w:val="002C034A"/>
    <w:rsid w:val="002D27D7"/>
    <w:rsid w:val="002E2F89"/>
    <w:rsid w:val="002E76F4"/>
    <w:rsid w:val="003221C0"/>
    <w:rsid w:val="003315F5"/>
    <w:rsid w:val="00346B64"/>
    <w:rsid w:val="0035474D"/>
    <w:rsid w:val="003B740A"/>
    <w:rsid w:val="003C2B7D"/>
    <w:rsid w:val="004250F8"/>
    <w:rsid w:val="0046055D"/>
    <w:rsid w:val="00475329"/>
    <w:rsid w:val="00494D93"/>
    <w:rsid w:val="004D0642"/>
    <w:rsid w:val="004E47FC"/>
    <w:rsid w:val="00512BBB"/>
    <w:rsid w:val="005768F1"/>
    <w:rsid w:val="005B67DB"/>
    <w:rsid w:val="005E0B97"/>
    <w:rsid w:val="005E100C"/>
    <w:rsid w:val="00602293"/>
    <w:rsid w:val="0061716D"/>
    <w:rsid w:val="0064538D"/>
    <w:rsid w:val="006601EA"/>
    <w:rsid w:val="00667022"/>
    <w:rsid w:val="00671246"/>
    <w:rsid w:val="006A50DD"/>
    <w:rsid w:val="006B7D58"/>
    <w:rsid w:val="006C7335"/>
    <w:rsid w:val="0071351E"/>
    <w:rsid w:val="00746DBC"/>
    <w:rsid w:val="00752160"/>
    <w:rsid w:val="00752D68"/>
    <w:rsid w:val="00780383"/>
    <w:rsid w:val="00791FD1"/>
    <w:rsid w:val="007B2FF9"/>
    <w:rsid w:val="007F0B44"/>
    <w:rsid w:val="008162A7"/>
    <w:rsid w:val="00832A83"/>
    <w:rsid w:val="0086752F"/>
    <w:rsid w:val="00876264"/>
    <w:rsid w:val="00880FCD"/>
    <w:rsid w:val="0088777C"/>
    <w:rsid w:val="008E06AC"/>
    <w:rsid w:val="008F584D"/>
    <w:rsid w:val="0090126C"/>
    <w:rsid w:val="009221F0"/>
    <w:rsid w:val="009A13FF"/>
    <w:rsid w:val="009E2AB9"/>
    <w:rsid w:val="009E2C4A"/>
    <w:rsid w:val="009F4835"/>
    <w:rsid w:val="00A25282"/>
    <w:rsid w:val="00AC74E1"/>
    <w:rsid w:val="00B0088E"/>
    <w:rsid w:val="00B17615"/>
    <w:rsid w:val="00B45F46"/>
    <w:rsid w:val="00B53B37"/>
    <w:rsid w:val="00B75B4B"/>
    <w:rsid w:val="00B86DEF"/>
    <w:rsid w:val="00BA13FA"/>
    <w:rsid w:val="00BC008F"/>
    <w:rsid w:val="00BE5CE2"/>
    <w:rsid w:val="00C0511D"/>
    <w:rsid w:val="00C06A56"/>
    <w:rsid w:val="00C326BB"/>
    <w:rsid w:val="00C41412"/>
    <w:rsid w:val="00C93B6A"/>
    <w:rsid w:val="00CB0D5A"/>
    <w:rsid w:val="00CE46DF"/>
    <w:rsid w:val="00CF5488"/>
    <w:rsid w:val="00D00B8D"/>
    <w:rsid w:val="00D01BCE"/>
    <w:rsid w:val="00DA446D"/>
    <w:rsid w:val="00E27551"/>
    <w:rsid w:val="00E629B5"/>
    <w:rsid w:val="00E65EB2"/>
    <w:rsid w:val="00EA0CF3"/>
    <w:rsid w:val="00EA4923"/>
    <w:rsid w:val="00ED2427"/>
    <w:rsid w:val="00EE16F6"/>
    <w:rsid w:val="00EE568E"/>
    <w:rsid w:val="00EF38F0"/>
    <w:rsid w:val="00F26CB1"/>
    <w:rsid w:val="00F36C61"/>
    <w:rsid w:val="00F53F5D"/>
    <w:rsid w:val="00F85748"/>
    <w:rsid w:val="00F91300"/>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68FC10"/>
  <w15:chartTrackingRefBased/>
  <w15:docId w15:val="{AA02C6B3-FDA6-4798-9F64-5633648C3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53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034A"/>
    <w:pPr>
      <w:ind w:left="720"/>
      <w:contextualSpacing/>
    </w:pPr>
  </w:style>
  <w:style w:type="character" w:styleId="CommentReference">
    <w:name w:val="annotation reference"/>
    <w:basedOn w:val="DefaultParagraphFont"/>
    <w:uiPriority w:val="99"/>
    <w:semiHidden/>
    <w:unhideWhenUsed/>
    <w:rsid w:val="00F91300"/>
    <w:rPr>
      <w:sz w:val="16"/>
      <w:szCs w:val="16"/>
    </w:rPr>
  </w:style>
  <w:style w:type="paragraph" w:styleId="CommentText">
    <w:name w:val="annotation text"/>
    <w:basedOn w:val="Normal"/>
    <w:link w:val="CommentTextChar"/>
    <w:uiPriority w:val="99"/>
    <w:semiHidden/>
    <w:unhideWhenUsed/>
    <w:rsid w:val="00F91300"/>
    <w:pPr>
      <w:spacing w:line="240" w:lineRule="auto"/>
    </w:pPr>
    <w:rPr>
      <w:sz w:val="20"/>
      <w:szCs w:val="20"/>
    </w:rPr>
  </w:style>
  <w:style w:type="character" w:customStyle="1" w:styleId="CommentTextChar">
    <w:name w:val="Comment Text Char"/>
    <w:basedOn w:val="DefaultParagraphFont"/>
    <w:link w:val="CommentText"/>
    <w:uiPriority w:val="99"/>
    <w:semiHidden/>
    <w:rsid w:val="00F91300"/>
    <w:rPr>
      <w:sz w:val="20"/>
      <w:szCs w:val="20"/>
    </w:rPr>
  </w:style>
  <w:style w:type="paragraph" w:styleId="CommentSubject">
    <w:name w:val="annotation subject"/>
    <w:basedOn w:val="CommentText"/>
    <w:next w:val="CommentText"/>
    <w:link w:val="CommentSubjectChar"/>
    <w:uiPriority w:val="99"/>
    <w:semiHidden/>
    <w:unhideWhenUsed/>
    <w:rsid w:val="00F91300"/>
    <w:rPr>
      <w:b/>
      <w:bCs/>
    </w:rPr>
  </w:style>
  <w:style w:type="character" w:customStyle="1" w:styleId="CommentSubjectChar">
    <w:name w:val="Comment Subject Char"/>
    <w:basedOn w:val="CommentTextChar"/>
    <w:link w:val="CommentSubject"/>
    <w:uiPriority w:val="99"/>
    <w:semiHidden/>
    <w:rsid w:val="00F91300"/>
    <w:rPr>
      <w:b/>
      <w:bCs/>
      <w:sz w:val="20"/>
      <w:szCs w:val="20"/>
    </w:rPr>
  </w:style>
  <w:style w:type="paragraph" w:styleId="BalloonText">
    <w:name w:val="Balloon Text"/>
    <w:basedOn w:val="Normal"/>
    <w:link w:val="BalloonTextChar"/>
    <w:uiPriority w:val="99"/>
    <w:semiHidden/>
    <w:unhideWhenUsed/>
    <w:rsid w:val="00F913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91300"/>
    <w:rPr>
      <w:rFonts w:ascii="Segoe UI" w:hAnsi="Segoe UI" w:cs="Segoe UI"/>
      <w:sz w:val="18"/>
      <w:szCs w:val="18"/>
    </w:rPr>
  </w:style>
  <w:style w:type="paragraph" w:styleId="Header">
    <w:name w:val="header"/>
    <w:basedOn w:val="Normal"/>
    <w:link w:val="HeaderChar"/>
    <w:uiPriority w:val="99"/>
    <w:unhideWhenUsed/>
    <w:rsid w:val="002E2F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2F89"/>
  </w:style>
  <w:style w:type="paragraph" w:styleId="Footer">
    <w:name w:val="footer"/>
    <w:basedOn w:val="Normal"/>
    <w:link w:val="FooterChar"/>
    <w:uiPriority w:val="99"/>
    <w:unhideWhenUsed/>
    <w:rsid w:val="002E2F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2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E8E85-7F2D-47F7-8469-FB37FF386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68</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Amaya Kinivita</cp:lastModifiedBy>
  <cp:revision>2</cp:revision>
  <dcterms:created xsi:type="dcterms:W3CDTF">2020-05-03T07:42:00Z</dcterms:created>
  <dcterms:modified xsi:type="dcterms:W3CDTF">2020-05-03T07:42:00Z</dcterms:modified>
</cp:coreProperties>
</file>